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5Dark-Accent2"/>
        <w:tblW w:w="10975" w:type="dxa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756"/>
        <w:gridCol w:w="4179"/>
        <w:gridCol w:w="1260"/>
        <w:gridCol w:w="2340"/>
        <w:gridCol w:w="1440"/>
      </w:tblGrid>
      <w:tr w:rsidR="00FB05CE" w14:paraId="7073C8D3" w14:textId="77777777" w:rsidTr="00FB05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117B3A75" w14:textId="77D2CBEB" w:rsidR="00FB05CE" w:rsidRDefault="00FB05CE">
            <w:r>
              <w:t>Type</w:t>
            </w:r>
          </w:p>
        </w:tc>
        <w:tc>
          <w:tcPr>
            <w:tcW w:w="4179" w:type="dxa"/>
          </w:tcPr>
          <w:p w14:paraId="5BF68505" w14:textId="2192A2C6" w:rsidR="00FB05CE" w:rsidRDefault="00FB05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pic</w:t>
            </w:r>
          </w:p>
        </w:tc>
        <w:tc>
          <w:tcPr>
            <w:tcW w:w="1260" w:type="dxa"/>
          </w:tcPr>
          <w:p w14:paraId="1B59F96B" w14:textId="762534FA" w:rsidR="00FB05CE" w:rsidRDefault="00FB05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2340" w:type="dxa"/>
          </w:tcPr>
          <w:p w14:paraId="65C24739" w14:textId="3AFF0CA8" w:rsidR="00FB05CE" w:rsidRDefault="00FB05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</w:tc>
        <w:tc>
          <w:tcPr>
            <w:tcW w:w="1440" w:type="dxa"/>
          </w:tcPr>
          <w:p w14:paraId="69334F3D" w14:textId="5BD02830" w:rsidR="00FB05CE" w:rsidRDefault="00FB05C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Link</w:t>
            </w:r>
          </w:p>
        </w:tc>
      </w:tr>
      <w:tr w:rsidR="00FB05CE" w14:paraId="43B84102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13F100DB" w14:textId="5D76CAF1" w:rsidR="00FB05CE" w:rsidRPr="00FB05CE" w:rsidRDefault="00FB05CE">
            <w:pPr>
              <w:rPr>
                <w:b w:val="0"/>
              </w:rPr>
            </w:pPr>
            <w:r>
              <w:rPr>
                <w:b w:val="0"/>
              </w:rPr>
              <w:t>Compute</w:t>
            </w:r>
          </w:p>
        </w:tc>
        <w:tc>
          <w:tcPr>
            <w:tcW w:w="4179" w:type="dxa"/>
          </w:tcPr>
          <w:p w14:paraId="1FBA870F" w14:textId="7E7F0DBA" w:rsidR="00FB05CE" w:rsidRDefault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 Performance Computing on AWS</w:t>
            </w:r>
          </w:p>
        </w:tc>
        <w:tc>
          <w:tcPr>
            <w:tcW w:w="1260" w:type="dxa"/>
          </w:tcPr>
          <w:p w14:paraId="51DC1873" w14:textId="77313F30" w:rsidR="00FB05CE" w:rsidRDefault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8</w:t>
            </w:r>
          </w:p>
        </w:tc>
        <w:tc>
          <w:tcPr>
            <w:tcW w:w="2340" w:type="dxa"/>
          </w:tcPr>
          <w:p w14:paraId="03A2D0FE" w14:textId="15C11286" w:rsidR="00FB05CE" w:rsidRDefault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 AM – 11:45 AM PT</w:t>
            </w:r>
          </w:p>
        </w:tc>
        <w:tc>
          <w:tcPr>
            <w:tcW w:w="1440" w:type="dxa"/>
          </w:tcPr>
          <w:p w14:paraId="18385241" w14:textId="20E0D06F" w:rsidR="00FB05CE" w:rsidRDefault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" w:history="1">
              <w:r>
                <w:rPr>
                  <w:rStyle w:val="Hyperlink"/>
                </w:rPr>
                <w:t>Register</w:t>
              </w:r>
            </w:hyperlink>
          </w:p>
        </w:tc>
      </w:tr>
      <w:tr w:rsidR="00FB05CE" w14:paraId="360FF055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5AF5DB17" w14:textId="343F6377" w:rsidR="00FB05CE" w:rsidRDefault="00FB05CE" w:rsidP="00FB05CE">
            <w:pPr>
              <w:rPr>
                <w:b w:val="0"/>
              </w:rPr>
            </w:pPr>
            <w:r>
              <w:rPr>
                <w:b w:val="0"/>
              </w:rPr>
              <w:t>Containers</w:t>
            </w:r>
          </w:p>
        </w:tc>
        <w:tc>
          <w:tcPr>
            <w:tcW w:w="4179" w:type="dxa"/>
          </w:tcPr>
          <w:p w14:paraId="24E2F99E" w14:textId="0E03ADC9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buted Tracing for Kubernetes Applications on AWS</w:t>
            </w:r>
          </w:p>
        </w:tc>
        <w:tc>
          <w:tcPr>
            <w:tcW w:w="1260" w:type="dxa"/>
          </w:tcPr>
          <w:p w14:paraId="328EEA55" w14:textId="5BEB00D7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2</w:t>
            </w:r>
          </w:p>
        </w:tc>
        <w:tc>
          <w:tcPr>
            <w:tcW w:w="2340" w:type="dxa"/>
          </w:tcPr>
          <w:p w14:paraId="2FC080BE" w14:textId="530A3B3B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AM – 11:45 AM PT</w:t>
            </w:r>
          </w:p>
        </w:tc>
        <w:tc>
          <w:tcPr>
            <w:tcW w:w="1440" w:type="dxa"/>
          </w:tcPr>
          <w:p w14:paraId="0717C5E7" w14:textId="0E23B59D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" w:history="1">
              <w:r w:rsidRPr="00FB05CE">
                <w:rPr>
                  <w:rStyle w:val="Hyperlink"/>
                </w:rPr>
                <w:t>Register</w:t>
              </w:r>
            </w:hyperlink>
          </w:p>
        </w:tc>
      </w:tr>
      <w:tr w:rsidR="00FB05CE" w14:paraId="2D3B1855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7B1C17D5" w14:textId="26EA5E16" w:rsidR="00FB05CE" w:rsidRDefault="00FB05CE" w:rsidP="00FB05CE">
            <w:pPr>
              <w:rPr>
                <w:b w:val="0"/>
              </w:rPr>
            </w:pPr>
            <w:r>
              <w:rPr>
                <w:b w:val="0"/>
              </w:rPr>
              <w:t>Databases</w:t>
            </w:r>
          </w:p>
        </w:tc>
        <w:tc>
          <w:tcPr>
            <w:tcW w:w="4179" w:type="dxa"/>
          </w:tcPr>
          <w:p w14:paraId="1CEC698B" w14:textId="77777777" w:rsidR="00FB05CE" w:rsidRP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Optimizing_PostgreSQL_on_AWS"/>
            <w:r w:rsidRPr="00FB05CE">
              <w:t>Optimizing PostgreSQL on AWS</w:t>
            </w:r>
            <w:bookmarkEnd w:id="0"/>
          </w:p>
          <w:p w14:paraId="7FCB320C" w14:textId="77777777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314BF750" w14:textId="32A81E9E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0</w:t>
            </w:r>
          </w:p>
        </w:tc>
        <w:tc>
          <w:tcPr>
            <w:tcW w:w="2340" w:type="dxa"/>
          </w:tcPr>
          <w:p w14:paraId="4A5B82C4" w14:textId="143D61BE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 AM – 1:45 AM PT</w:t>
            </w:r>
          </w:p>
        </w:tc>
        <w:tc>
          <w:tcPr>
            <w:tcW w:w="1440" w:type="dxa"/>
          </w:tcPr>
          <w:p w14:paraId="33B476B7" w14:textId="4C3D2C9A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" w:history="1">
              <w:r w:rsidRPr="00FB05CE">
                <w:rPr>
                  <w:rStyle w:val="Hyperlink"/>
                </w:rPr>
                <w:t>Register</w:t>
              </w:r>
            </w:hyperlink>
          </w:p>
        </w:tc>
      </w:tr>
      <w:tr w:rsidR="00FB05CE" w14:paraId="10515EE1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0D9A28E6" w14:textId="77777777" w:rsidR="00FB05CE" w:rsidRDefault="00FB05CE" w:rsidP="00FB05CE">
            <w:pPr>
              <w:rPr>
                <w:b w:val="0"/>
              </w:rPr>
            </w:pPr>
          </w:p>
        </w:tc>
        <w:tc>
          <w:tcPr>
            <w:tcW w:w="4179" w:type="dxa"/>
          </w:tcPr>
          <w:p w14:paraId="472C0BD4" w14:textId="77777777" w:rsidR="00FB05CE" w:rsidRP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" w:name="Accelerate_Database_Development_and_Test"/>
            <w:r w:rsidRPr="00FB05CE">
              <w:t>Accelerate Database Development and Testing on AWS</w:t>
            </w:r>
            <w:bookmarkEnd w:id="1"/>
          </w:p>
          <w:p w14:paraId="6E1FA83D" w14:textId="77777777" w:rsidR="00FB05CE" w:rsidRP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4F861E33" w14:textId="7946B9F0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1</w:t>
            </w:r>
          </w:p>
        </w:tc>
        <w:tc>
          <w:tcPr>
            <w:tcW w:w="2340" w:type="dxa"/>
          </w:tcPr>
          <w:p w14:paraId="6741760C" w14:textId="3635EF74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AM – 11:45 AM PT</w:t>
            </w:r>
          </w:p>
        </w:tc>
        <w:tc>
          <w:tcPr>
            <w:tcW w:w="1440" w:type="dxa"/>
          </w:tcPr>
          <w:p w14:paraId="555A9D4C" w14:textId="05F96E91" w:rsid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FB05CE">
                <w:rPr>
                  <w:rStyle w:val="Hyperlink"/>
                </w:rPr>
                <w:t>Register</w:t>
              </w:r>
            </w:hyperlink>
          </w:p>
        </w:tc>
      </w:tr>
      <w:tr w:rsidR="00FB05CE" w14:paraId="69BABF55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73314C34" w14:textId="77777777" w:rsidR="00FB05CE" w:rsidRPr="00FB05CE" w:rsidRDefault="00FB05CE" w:rsidP="00FB05CE"/>
        </w:tc>
        <w:tc>
          <w:tcPr>
            <w:tcW w:w="4179" w:type="dxa"/>
          </w:tcPr>
          <w:p w14:paraId="05F2C401" w14:textId="773B9B59" w:rsidR="00FB05CE" w:rsidRP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2" w:name="AWS_Office_Hours:_Amazon_Aurora_-_Openin"/>
            <w:r w:rsidRPr="00FB05CE">
              <w:t xml:space="preserve">AWS Office Hours: Amazon Aurora - </w:t>
            </w:r>
            <w:r w:rsidRPr="00FB05CE">
              <w:t>O</w:t>
            </w:r>
            <w:r w:rsidRPr="00FB05CE">
              <w:t>pening up the Hood on AWS's Fastest Growing Service</w:t>
            </w:r>
            <w:bookmarkEnd w:id="2"/>
          </w:p>
          <w:p w14:paraId="45455EC7" w14:textId="77777777" w:rsidR="00FB05CE" w:rsidRP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1151C3C0" w14:textId="5FB36A84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30</w:t>
            </w:r>
          </w:p>
        </w:tc>
        <w:tc>
          <w:tcPr>
            <w:tcW w:w="2340" w:type="dxa"/>
          </w:tcPr>
          <w:p w14:paraId="08CF4CDC" w14:textId="76CDA4EC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 AM – 12 PM PT</w:t>
            </w:r>
          </w:p>
        </w:tc>
        <w:tc>
          <w:tcPr>
            <w:tcW w:w="1440" w:type="dxa"/>
          </w:tcPr>
          <w:p w14:paraId="13C43891" w14:textId="1C59D57D" w:rsidR="00FB05CE" w:rsidRDefault="00FB05C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 w:history="1">
              <w:r w:rsidRPr="00FB05CE">
                <w:rPr>
                  <w:rStyle w:val="Hyperlink"/>
                </w:rPr>
                <w:t>Register</w:t>
              </w:r>
            </w:hyperlink>
          </w:p>
        </w:tc>
      </w:tr>
      <w:tr w:rsidR="00FB05CE" w14:paraId="6EC1776E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2DB0FF80" w14:textId="77777777" w:rsidR="00FB05CE" w:rsidRPr="00CA3581" w:rsidRDefault="00FB05CE" w:rsidP="00CA3581">
            <w:pPr>
              <w:rPr>
                <w:b w:val="0"/>
              </w:rPr>
            </w:pPr>
            <w:bookmarkStart w:id="3" w:name="AnalyticsBD"/>
            <w:r w:rsidRPr="00CA3581">
              <w:rPr>
                <w:b w:val="0"/>
              </w:rPr>
              <w:t>Data Lakes &amp; Analytics</w:t>
            </w:r>
            <w:bookmarkEnd w:id="3"/>
          </w:p>
          <w:p w14:paraId="30D03A26" w14:textId="77777777" w:rsidR="00FB05CE" w:rsidRPr="00FB05CE" w:rsidRDefault="00FB05CE" w:rsidP="00FB05CE"/>
        </w:tc>
        <w:tc>
          <w:tcPr>
            <w:tcW w:w="4179" w:type="dxa"/>
          </w:tcPr>
          <w:p w14:paraId="1EDC5EF9" w14:textId="77777777" w:rsidR="00CA3581" w:rsidRPr="00CA3581" w:rsidRDefault="00CA3581" w:rsidP="00CA35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4" w:name="Deep_Dive_on_Amazon_Redshift"/>
            <w:r w:rsidRPr="00CA3581">
              <w:t>Deep Dive on Amazon Redshift</w:t>
            </w:r>
            <w:bookmarkEnd w:id="4"/>
          </w:p>
          <w:p w14:paraId="3F538C30" w14:textId="77777777" w:rsidR="00FB05CE" w:rsidRPr="00FB05CE" w:rsidRDefault="00FB05C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0335D2C0" w14:textId="443FC8C3" w:rsidR="00FB05CE" w:rsidRDefault="00CA358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A3581">
              <w:t>August 22</w:t>
            </w:r>
          </w:p>
        </w:tc>
        <w:tc>
          <w:tcPr>
            <w:tcW w:w="2340" w:type="dxa"/>
          </w:tcPr>
          <w:p w14:paraId="42E2C3E6" w14:textId="6941F375" w:rsidR="00FB05CE" w:rsidRDefault="00CA358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PM – 2 PM PT</w:t>
            </w:r>
          </w:p>
        </w:tc>
        <w:tc>
          <w:tcPr>
            <w:tcW w:w="1440" w:type="dxa"/>
          </w:tcPr>
          <w:p w14:paraId="10823895" w14:textId="52833DF5" w:rsidR="00FB05CE" w:rsidRDefault="00CA358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Pr="00CA3581">
                <w:rPr>
                  <w:rStyle w:val="Hyperlink"/>
                </w:rPr>
                <w:t>Register</w:t>
              </w:r>
            </w:hyperlink>
          </w:p>
        </w:tc>
      </w:tr>
      <w:tr w:rsidR="00CA3581" w14:paraId="40A2B5EE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0529CD66" w14:textId="77777777" w:rsidR="00CA3581" w:rsidRPr="00CA3581" w:rsidRDefault="00CA3581" w:rsidP="00CA3581">
            <w:pPr>
              <w:rPr>
                <w:b w:val="0"/>
              </w:rPr>
            </w:pPr>
          </w:p>
        </w:tc>
        <w:tc>
          <w:tcPr>
            <w:tcW w:w="4179" w:type="dxa"/>
          </w:tcPr>
          <w:p w14:paraId="2FB97ADA" w14:textId="38FADF78" w:rsidR="00CA3581" w:rsidRPr="00CA3581" w:rsidRDefault="00CA3581" w:rsidP="00CA35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ep Dive on Amazon Athena</w:t>
            </w:r>
          </w:p>
        </w:tc>
        <w:tc>
          <w:tcPr>
            <w:tcW w:w="1260" w:type="dxa"/>
          </w:tcPr>
          <w:p w14:paraId="79AACAE5" w14:textId="2677CD27" w:rsidR="00CA3581" w:rsidRPr="00CA3581" w:rsidRDefault="00CA358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3</w:t>
            </w:r>
          </w:p>
        </w:tc>
        <w:tc>
          <w:tcPr>
            <w:tcW w:w="2340" w:type="dxa"/>
          </w:tcPr>
          <w:p w14:paraId="28369AE5" w14:textId="2DB82AA5" w:rsidR="00CA3581" w:rsidRDefault="00CA358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AM – 9:45 AM PT</w:t>
            </w:r>
          </w:p>
        </w:tc>
        <w:tc>
          <w:tcPr>
            <w:tcW w:w="1440" w:type="dxa"/>
          </w:tcPr>
          <w:p w14:paraId="51E105A7" w14:textId="1D56BB3C" w:rsidR="00CA3581" w:rsidRDefault="00CA358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Pr="00CA3581">
                <w:rPr>
                  <w:rStyle w:val="Hyperlink"/>
                </w:rPr>
                <w:t>Register</w:t>
              </w:r>
            </w:hyperlink>
          </w:p>
        </w:tc>
      </w:tr>
      <w:tr w:rsidR="00102908" w14:paraId="514783FA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07927BA5" w14:textId="39E5CE73" w:rsidR="00102908" w:rsidRPr="00102908" w:rsidRDefault="00102908" w:rsidP="00CA3581">
            <w:pPr>
              <w:rPr>
                <w:color w:val="auto"/>
              </w:rPr>
            </w:pPr>
            <w:r w:rsidRPr="00102908">
              <w:t>DevOps</w:t>
            </w:r>
          </w:p>
        </w:tc>
        <w:tc>
          <w:tcPr>
            <w:tcW w:w="4179" w:type="dxa"/>
          </w:tcPr>
          <w:p w14:paraId="73704F7C" w14:textId="77777777" w:rsidR="00102908" w:rsidRPr="00102908" w:rsidRDefault="00102908" w:rsidP="001029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5" w:name="Amazon_CI/CD_Practices_for_Software_Deve"/>
            <w:r w:rsidRPr="00102908">
              <w:t>Amazon CI/CD Practices for Software Development Teams</w:t>
            </w:r>
            <w:bookmarkEnd w:id="5"/>
          </w:p>
          <w:p w14:paraId="199E2EDA" w14:textId="77777777" w:rsidR="00102908" w:rsidRDefault="00102908" w:rsidP="001029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647826BA" w14:textId="7F3A66B8" w:rsidR="00102908" w:rsidRDefault="00102908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2</w:t>
            </w:r>
          </w:p>
        </w:tc>
        <w:tc>
          <w:tcPr>
            <w:tcW w:w="2340" w:type="dxa"/>
          </w:tcPr>
          <w:p w14:paraId="70729CFC" w14:textId="2B940CC3" w:rsidR="00102908" w:rsidRDefault="0014332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AM – 10 AM PT</w:t>
            </w:r>
          </w:p>
        </w:tc>
        <w:tc>
          <w:tcPr>
            <w:tcW w:w="1440" w:type="dxa"/>
          </w:tcPr>
          <w:p w14:paraId="77FD7391" w14:textId="1E47CFEB" w:rsidR="00102908" w:rsidRDefault="0014332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Pr="00143321">
                <w:rPr>
                  <w:rStyle w:val="Hyperlink"/>
                </w:rPr>
                <w:t>Register</w:t>
              </w:r>
            </w:hyperlink>
          </w:p>
        </w:tc>
      </w:tr>
      <w:tr w:rsidR="00143321" w14:paraId="175BC919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2BAB91E1" w14:textId="0223E1CE" w:rsidR="00143321" w:rsidRPr="00102908" w:rsidRDefault="00143321" w:rsidP="00CA3581">
            <w:r>
              <w:t>Enterprise &amp; Hybrid</w:t>
            </w:r>
          </w:p>
        </w:tc>
        <w:tc>
          <w:tcPr>
            <w:tcW w:w="4179" w:type="dxa"/>
          </w:tcPr>
          <w:p w14:paraId="403EAA9C" w14:textId="77777777" w:rsidR="00143321" w:rsidRPr="00143321" w:rsidRDefault="00143321" w:rsidP="001433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6" w:name="Empower_Your_Organization_with_Alexa_for"/>
            <w:r w:rsidRPr="00143321">
              <w:t>Empower Your Organization with Alexa for Business</w:t>
            </w:r>
            <w:bookmarkEnd w:id="6"/>
          </w:p>
          <w:p w14:paraId="70083DE6" w14:textId="77777777" w:rsidR="00143321" w:rsidRPr="00102908" w:rsidRDefault="00143321" w:rsidP="001029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073BA69B" w14:textId="26197A65" w:rsidR="00143321" w:rsidRDefault="0014332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8</w:t>
            </w:r>
          </w:p>
        </w:tc>
        <w:tc>
          <w:tcPr>
            <w:tcW w:w="2340" w:type="dxa"/>
          </w:tcPr>
          <w:p w14:paraId="16733A24" w14:textId="0A56A8C2" w:rsidR="00143321" w:rsidRDefault="0014332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AM – 9:45 AM PT</w:t>
            </w:r>
          </w:p>
        </w:tc>
        <w:tc>
          <w:tcPr>
            <w:tcW w:w="1440" w:type="dxa"/>
          </w:tcPr>
          <w:p w14:paraId="5D8A2289" w14:textId="1DA544C0" w:rsidR="00143321" w:rsidRDefault="0014332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Pr="00143321">
                <w:rPr>
                  <w:rStyle w:val="Hyperlink"/>
                </w:rPr>
                <w:t>Register</w:t>
              </w:r>
            </w:hyperlink>
          </w:p>
        </w:tc>
      </w:tr>
      <w:tr w:rsidR="00143321" w14:paraId="77DE47EE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3B907D06" w14:textId="77777777" w:rsidR="00143321" w:rsidRDefault="00143321" w:rsidP="00CA3581"/>
        </w:tc>
        <w:tc>
          <w:tcPr>
            <w:tcW w:w="4179" w:type="dxa"/>
          </w:tcPr>
          <w:p w14:paraId="769BCA71" w14:textId="77777777" w:rsidR="00143321" w:rsidRPr="00143321" w:rsidRDefault="00143321" w:rsidP="001433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7" w:name="Migrating_Microsoft_Workloads_Like_an_Ex"/>
            <w:r w:rsidRPr="00143321">
              <w:t>Migrating Microsoft Workloads Like an Expert</w:t>
            </w:r>
            <w:bookmarkEnd w:id="7"/>
          </w:p>
          <w:p w14:paraId="31191AA2" w14:textId="77777777" w:rsidR="00143321" w:rsidRPr="00143321" w:rsidRDefault="00143321" w:rsidP="001433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2B1F8F52" w14:textId="45D78553" w:rsidR="00143321" w:rsidRDefault="0014332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9</w:t>
            </w:r>
          </w:p>
        </w:tc>
        <w:tc>
          <w:tcPr>
            <w:tcW w:w="2340" w:type="dxa"/>
          </w:tcPr>
          <w:p w14:paraId="74CA07CA" w14:textId="43B7C5DC" w:rsidR="00143321" w:rsidRDefault="0014332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AM – 11:45 AM PT</w:t>
            </w:r>
          </w:p>
        </w:tc>
        <w:tc>
          <w:tcPr>
            <w:tcW w:w="1440" w:type="dxa"/>
          </w:tcPr>
          <w:p w14:paraId="0599C9C5" w14:textId="58139968" w:rsidR="00143321" w:rsidRDefault="0014332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143321">
                <w:rPr>
                  <w:rStyle w:val="Hyperlink"/>
                </w:rPr>
                <w:t>Register</w:t>
              </w:r>
            </w:hyperlink>
          </w:p>
        </w:tc>
      </w:tr>
      <w:tr w:rsidR="00143321" w14:paraId="35E9DCE4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66610166" w14:textId="115B5940" w:rsidR="00143321" w:rsidRDefault="00143321" w:rsidP="00CA3581">
            <w:r>
              <w:t>IoT</w:t>
            </w:r>
          </w:p>
        </w:tc>
        <w:tc>
          <w:tcPr>
            <w:tcW w:w="4179" w:type="dxa"/>
          </w:tcPr>
          <w:p w14:paraId="327F977F" w14:textId="4C94FB1A" w:rsidR="00143321" w:rsidRPr="00143321" w:rsidRDefault="00143321" w:rsidP="001433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ing Predictive Analytics in Industrial IoT Applications</w:t>
            </w:r>
          </w:p>
        </w:tc>
        <w:tc>
          <w:tcPr>
            <w:tcW w:w="1260" w:type="dxa"/>
          </w:tcPr>
          <w:p w14:paraId="63E3BD20" w14:textId="59FAA55F" w:rsidR="00143321" w:rsidRDefault="0014332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7</w:t>
            </w:r>
          </w:p>
        </w:tc>
        <w:tc>
          <w:tcPr>
            <w:tcW w:w="2340" w:type="dxa"/>
          </w:tcPr>
          <w:p w14:paraId="32DB543C" w14:textId="7A49546A" w:rsidR="00143321" w:rsidRDefault="0014332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PM – 2 PM PT</w:t>
            </w:r>
          </w:p>
        </w:tc>
        <w:tc>
          <w:tcPr>
            <w:tcW w:w="1440" w:type="dxa"/>
          </w:tcPr>
          <w:p w14:paraId="233B52F2" w14:textId="46A30B08" w:rsidR="00143321" w:rsidRDefault="0014332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" w:history="1">
              <w:r w:rsidRPr="00143321">
                <w:rPr>
                  <w:rStyle w:val="Hyperlink"/>
                </w:rPr>
                <w:t>Register</w:t>
              </w:r>
            </w:hyperlink>
          </w:p>
        </w:tc>
      </w:tr>
      <w:tr w:rsidR="00143321" w14:paraId="2A063682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653BF264" w14:textId="0260DE76" w:rsidR="00143321" w:rsidRDefault="00143321" w:rsidP="00CA3581">
            <w:r>
              <w:t>Machine Learning</w:t>
            </w:r>
          </w:p>
        </w:tc>
        <w:tc>
          <w:tcPr>
            <w:tcW w:w="4179" w:type="dxa"/>
          </w:tcPr>
          <w:p w14:paraId="217AF2F8" w14:textId="77777777" w:rsidR="009762D7" w:rsidRPr="009762D7" w:rsidRDefault="009762D7" w:rsidP="009762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8" w:name="Machine_Learning_Models_with_TensorFlow_"/>
            <w:r w:rsidRPr="009762D7">
              <w:t xml:space="preserve">Machine Learning Models with TensorFlow Using Amazon </w:t>
            </w:r>
            <w:proofErr w:type="spellStart"/>
            <w:r w:rsidRPr="009762D7">
              <w:t>SageMaker</w:t>
            </w:r>
            <w:bookmarkEnd w:id="8"/>
            <w:proofErr w:type="spellEnd"/>
          </w:p>
          <w:p w14:paraId="47CED05A" w14:textId="77777777" w:rsidR="00143321" w:rsidRDefault="00143321" w:rsidP="001433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641BE75B" w14:textId="7107A010" w:rsidR="00143321" w:rsidRDefault="009762D7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0</w:t>
            </w:r>
          </w:p>
        </w:tc>
        <w:tc>
          <w:tcPr>
            <w:tcW w:w="2340" w:type="dxa"/>
          </w:tcPr>
          <w:p w14:paraId="1D878605" w14:textId="5740C95C" w:rsidR="00143321" w:rsidRDefault="009762D7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AM – 10 AM PT</w:t>
            </w:r>
          </w:p>
        </w:tc>
        <w:tc>
          <w:tcPr>
            <w:tcW w:w="1440" w:type="dxa"/>
          </w:tcPr>
          <w:p w14:paraId="732D403C" w14:textId="5143826C" w:rsidR="00143321" w:rsidRDefault="009762D7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Pr="009762D7">
                <w:rPr>
                  <w:rStyle w:val="Hyperlink"/>
                </w:rPr>
                <w:t>Register</w:t>
              </w:r>
            </w:hyperlink>
          </w:p>
        </w:tc>
      </w:tr>
      <w:tr w:rsidR="009762D7" w14:paraId="555EC59B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2EF16FB1" w14:textId="77777777" w:rsidR="009762D7" w:rsidRDefault="009762D7" w:rsidP="00CA3581"/>
        </w:tc>
        <w:tc>
          <w:tcPr>
            <w:tcW w:w="4179" w:type="dxa"/>
          </w:tcPr>
          <w:p w14:paraId="7F569F5B" w14:textId="3802B45B" w:rsidR="009762D7" w:rsidRPr="009762D7" w:rsidRDefault="009762D7" w:rsidP="009762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tomate for Efficiency with AI Language Services</w:t>
            </w:r>
          </w:p>
        </w:tc>
        <w:tc>
          <w:tcPr>
            <w:tcW w:w="1260" w:type="dxa"/>
          </w:tcPr>
          <w:p w14:paraId="392C5FE5" w14:textId="5967C98D" w:rsidR="009762D7" w:rsidRDefault="009762D7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1</w:t>
            </w:r>
          </w:p>
        </w:tc>
        <w:tc>
          <w:tcPr>
            <w:tcW w:w="2340" w:type="dxa"/>
          </w:tcPr>
          <w:p w14:paraId="76679527" w14:textId="6F325EAD" w:rsidR="009762D7" w:rsidRDefault="009762D7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AM – 10 AM PT</w:t>
            </w:r>
          </w:p>
        </w:tc>
        <w:tc>
          <w:tcPr>
            <w:tcW w:w="1440" w:type="dxa"/>
          </w:tcPr>
          <w:p w14:paraId="7ED1E583" w14:textId="494A7607" w:rsidR="009762D7" w:rsidRDefault="009762D7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Pr="009762D7">
                <w:rPr>
                  <w:rStyle w:val="Hyperlink"/>
                </w:rPr>
                <w:t>Register</w:t>
              </w:r>
            </w:hyperlink>
          </w:p>
        </w:tc>
      </w:tr>
      <w:tr w:rsidR="009762D7" w14:paraId="1A325831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14518C90" w14:textId="38D092EA" w:rsidR="009762D7" w:rsidRDefault="009762D7" w:rsidP="00CA3581">
            <w:r>
              <w:t>Mobile</w:t>
            </w:r>
          </w:p>
        </w:tc>
        <w:tc>
          <w:tcPr>
            <w:tcW w:w="4179" w:type="dxa"/>
          </w:tcPr>
          <w:p w14:paraId="178A3EEA" w14:textId="09163899" w:rsidR="009762D7" w:rsidRDefault="009762D7" w:rsidP="009762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ilding Serverless Web Applications with AWS Amplify</w:t>
            </w:r>
          </w:p>
        </w:tc>
        <w:tc>
          <w:tcPr>
            <w:tcW w:w="1260" w:type="dxa"/>
          </w:tcPr>
          <w:p w14:paraId="2D9C5F3D" w14:textId="316304BC" w:rsidR="009762D7" w:rsidRDefault="009762D7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9</w:t>
            </w:r>
          </w:p>
        </w:tc>
        <w:tc>
          <w:tcPr>
            <w:tcW w:w="2340" w:type="dxa"/>
          </w:tcPr>
          <w:p w14:paraId="62FE84E5" w14:textId="34328110" w:rsidR="009762D7" w:rsidRDefault="009762D7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PM – 1:45 PM PT</w:t>
            </w:r>
          </w:p>
        </w:tc>
        <w:tc>
          <w:tcPr>
            <w:tcW w:w="1440" w:type="dxa"/>
          </w:tcPr>
          <w:p w14:paraId="593D27F2" w14:textId="0F46469E" w:rsidR="009762D7" w:rsidRDefault="009762D7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history="1">
              <w:r w:rsidRPr="009762D7">
                <w:rPr>
                  <w:rStyle w:val="Hyperlink"/>
                </w:rPr>
                <w:t>Register</w:t>
              </w:r>
            </w:hyperlink>
          </w:p>
        </w:tc>
      </w:tr>
      <w:tr w:rsidR="009762D7" w14:paraId="611A069A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06AEC095" w14:textId="66236C10" w:rsidR="009762D7" w:rsidRDefault="009762D7" w:rsidP="00CA3581">
            <w:r>
              <w:t>Networking</w:t>
            </w:r>
          </w:p>
        </w:tc>
        <w:tc>
          <w:tcPr>
            <w:tcW w:w="4179" w:type="dxa"/>
          </w:tcPr>
          <w:p w14:paraId="6929D8C0" w14:textId="77777777" w:rsidR="009762D7" w:rsidRPr="009762D7" w:rsidRDefault="009762D7" w:rsidP="009762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9" w:name="Learn_how_CBT_Nuggets_securely_connects_"/>
            <w:r w:rsidRPr="009762D7">
              <w:t>Learn how CBT Nuggets securely connects VPCs in minutes with Juniper Networks and AWS</w:t>
            </w:r>
            <w:bookmarkEnd w:id="9"/>
          </w:p>
          <w:p w14:paraId="791EBA1D" w14:textId="77777777" w:rsidR="009762D7" w:rsidRDefault="009762D7" w:rsidP="009762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2AD6EE43" w14:textId="7527E579" w:rsidR="009762D7" w:rsidRDefault="006D7EC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7</w:t>
            </w:r>
          </w:p>
        </w:tc>
        <w:tc>
          <w:tcPr>
            <w:tcW w:w="2340" w:type="dxa"/>
          </w:tcPr>
          <w:p w14:paraId="127F4068" w14:textId="63118FB0" w:rsidR="009762D7" w:rsidRDefault="006D7EC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AM - 11 AM PT</w:t>
            </w:r>
          </w:p>
        </w:tc>
        <w:tc>
          <w:tcPr>
            <w:tcW w:w="1440" w:type="dxa"/>
          </w:tcPr>
          <w:p w14:paraId="36D694DF" w14:textId="4EDC93F9" w:rsidR="009762D7" w:rsidRDefault="006D7EC1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Pr="006D7EC1">
                <w:rPr>
                  <w:rStyle w:val="Hyperlink"/>
                </w:rPr>
                <w:t>Register</w:t>
              </w:r>
            </w:hyperlink>
          </w:p>
        </w:tc>
      </w:tr>
      <w:tr w:rsidR="006D7EC1" w14:paraId="42627F23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22E8CB64" w14:textId="77777777" w:rsidR="006D7EC1" w:rsidRDefault="006D7EC1" w:rsidP="00CA3581"/>
        </w:tc>
        <w:tc>
          <w:tcPr>
            <w:tcW w:w="4179" w:type="dxa"/>
          </w:tcPr>
          <w:p w14:paraId="57CF7D0A" w14:textId="2048D28D" w:rsidR="006D7EC1" w:rsidRPr="009762D7" w:rsidRDefault="006D7EC1" w:rsidP="009762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Best Practices for Building an AWS Global Transit Network</w:t>
            </w:r>
          </w:p>
        </w:tc>
        <w:tc>
          <w:tcPr>
            <w:tcW w:w="1260" w:type="dxa"/>
          </w:tcPr>
          <w:p w14:paraId="4DFCCDEF" w14:textId="3B7878F2" w:rsidR="006D7EC1" w:rsidRDefault="006D7EC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9</w:t>
            </w:r>
          </w:p>
        </w:tc>
        <w:tc>
          <w:tcPr>
            <w:tcW w:w="2340" w:type="dxa"/>
          </w:tcPr>
          <w:p w14:paraId="767539D7" w14:textId="6ACCCD60" w:rsidR="006D7EC1" w:rsidRDefault="006D7EC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AM - 11 AM PT</w:t>
            </w:r>
          </w:p>
        </w:tc>
        <w:tc>
          <w:tcPr>
            <w:tcW w:w="1440" w:type="dxa"/>
          </w:tcPr>
          <w:p w14:paraId="0A38DC27" w14:textId="39F0D085" w:rsidR="006D7EC1" w:rsidRDefault="006D7EC1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Pr="006D7EC1">
                <w:rPr>
                  <w:rStyle w:val="Hyperlink"/>
                </w:rPr>
                <w:t>Register</w:t>
              </w:r>
            </w:hyperlink>
          </w:p>
        </w:tc>
      </w:tr>
      <w:tr w:rsidR="006D7EC1" w14:paraId="305B93F3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18BA7D51" w14:textId="01027C9B" w:rsidR="006D7EC1" w:rsidRDefault="006D7EC1" w:rsidP="00CA3581">
            <w:r>
              <w:t>Re: Invent 2018</w:t>
            </w:r>
          </w:p>
        </w:tc>
        <w:tc>
          <w:tcPr>
            <w:tcW w:w="4179" w:type="dxa"/>
          </w:tcPr>
          <w:p w14:paraId="45663928" w14:textId="405C1CAD" w:rsidR="006D7EC1" w:rsidRDefault="00FB76C2" w:rsidP="009762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pisode 4: </w:t>
            </w:r>
            <w:r w:rsidR="00353E0E">
              <w:t>Inclusion &amp; Diversity at re: Invent</w:t>
            </w:r>
          </w:p>
        </w:tc>
        <w:tc>
          <w:tcPr>
            <w:tcW w:w="1260" w:type="dxa"/>
          </w:tcPr>
          <w:p w14:paraId="7DAB9E3A" w14:textId="556FE2C9" w:rsidR="006D7EC1" w:rsidRDefault="00353E0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3</w:t>
            </w:r>
          </w:p>
        </w:tc>
        <w:tc>
          <w:tcPr>
            <w:tcW w:w="2340" w:type="dxa"/>
          </w:tcPr>
          <w:p w14:paraId="3BE20A16" w14:textId="44906118" w:rsidR="006D7EC1" w:rsidRDefault="00353E0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 AM – 11:30 AM PT</w:t>
            </w:r>
          </w:p>
        </w:tc>
        <w:tc>
          <w:tcPr>
            <w:tcW w:w="1440" w:type="dxa"/>
          </w:tcPr>
          <w:p w14:paraId="69A9C0F0" w14:textId="56048438" w:rsidR="006D7EC1" w:rsidRDefault="00353E0E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Pr="00353E0E">
                <w:rPr>
                  <w:rStyle w:val="Hyperlink"/>
                </w:rPr>
                <w:t>Register</w:t>
              </w:r>
            </w:hyperlink>
          </w:p>
        </w:tc>
      </w:tr>
      <w:tr w:rsidR="00353E0E" w14:paraId="2B125533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49C6D96A" w14:textId="77777777" w:rsidR="00353E0E" w:rsidRDefault="00353E0E" w:rsidP="00CA3581"/>
        </w:tc>
        <w:tc>
          <w:tcPr>
            <w:tcW w:w="4179" w:type="dxa"/>
          </w:tcPr>
          <w:p w14:paraId="6C8F8A00" w14:textId="252396E8" w:rsidR="00353E0E" w:rsidRDefault="00353E0E" w:rsidP="009762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isode 3: Training &amp; Certification Round-Up</w:t>
            </w:r>
          </w:p>
        </w:tc>
        <w:tc>
          <w:tcPr>
            <w:tcW w:w="1260" w:type="dxa"/>
          </w:tcPr>
          <w:p w14:paraId="59AE21AD" w14:textId="6265DA4B" w:rsidR="00353E0E" w:rsidRDefault="00353E0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</w:t>
            </w:r>
            <w:r w:rsidR="00137990">
              <w:t>ly 18</w:t>
            </w:r>
          </w:p>
        </w:tc>
        <w:tc>
          <w:tcPr>
            <w:tcW w:w="2340" w:type="dxa"/>
          </w:tcPr>
          <w:p w14:paraId="084ED779" w14:textId="77777777" w:rsidR="00353E0E" w:rsidRDefault="00353E0E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53ACE677" w14:textId="6D390076" w:rsidR="00353E0E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1" w:history="1">
              <w:r w:rsidRPr="00137990">
                <w:rPr>
                  <w:rStyle w:val="Hyperlink"/>
                </w:rPr>
                <w:t xml:space="preserve">Watch </w:t>
              </w:r>
              <w:proofErr w:type="gramStart"/>
              <w:r w:rsidRPr="00137990">
                <w:rPr>
                  <w:rStyle w:val="Hyperlink"/>
                </w:rPr>
                <w:t>On</w:t>
              </w:r>
              <w:proofErr w:type="gramEnd"/>
              <w:r w:rsidRPr="00137990">
                <w:rPr>
                  <w:rStyle w:val="Hyperlink"/>
                </w:rPr>
                <w:t xml:space="preserve"> Demand</w:t>
              </w:r>
            </w:hyperlink>
          </w:p>
        </w:tc>
      </w:tr>
      <w:tr w:rsidR="00137990" w14:paraId="09C9AFA6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388CAA69" w14:textId="00B98DE7" w:rsidR="00137990" w:rsidRDefault="00137990" w:rsidP="00CA3581">
            <w:r>
              <w:t>Security, Identity &amp; Compliance</w:t>
            </w:r>
          </w:p>
        </w:tc>
        <w:tc>
          <w:tcPr>
            <w:tcW w:w="4179" w:type="dxa"/>
          </w:tcPr>
          <w:p w14:paraId="07724E79" w14:textId="3AE310DE" w:rsidR="00137990" w:rsidRDefault="00137990" w:rsidP="009762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omate Threat Mitigation Using AWS WAF and Amazon </w:t>
            </w:r>
            <w:proofErr w:type="spellStart"/>
            <w:r>
              <w:t>GuardDuty</w:t>
            </w:r>
            <w:proofErr w:type="spellEnd"/>
            <w:r>
              <w:t xml:space="preserve"> </w:t>
            </w:r>
          </w:p>
        </w:tc>
        <w:tc>
          <w:tcPr>
            <w:tcW w:w="1260" w:type="dxa"/>
          </w:tcPr>
          <w:p w14:paraId="473920A5" w14:textId="5F87AECC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7</w:t>
            </w:r>
          </w:p>
        </w:tc>
        <w:tc>
          <w:tcPr>
            <w:tcW w:w="2340" w:type="dxa"/>
          </w:tcPr>
          <w:p w14:paraId="75A6259E" w14:textId="4B7BDCF0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 AM – 12 PM PT</w:t>
            </w:r>
          </w:p>
        </w:tc>
        <w:tc>
          <w:tcPr>
            <w:tcW w:w="1440" w:type="dxa"/>
          </w:tcPr>
          <w:p w14:paraId="01FE09C6" w14:textId="4F743461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Pr="00137990">
                <w:rPr>
                  <w:rStyle w:val="Hyperlink"/>
                </w:rPr>
                <w:t>Register</w:t>
              </w:r>
            </w:hyperlink>
          </w:p>
        </w:tc>
      </w:tr>
      <w:tr w:rsidR="00137990" w14:paraId="68F25644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120F9512" w14:textId="67CF4B62" w:rsidR="00137990" w:rsidRDefault="00137990" w:rsidP="00CA3581">
            <w:r>
              <w:t>Serverless</w:t>
            </w:r>
          </w:p>
        </w:tc>
        <w:tc>
          <w:tcPr>
            <w:tcW w:w="4179" w:type="dxa"/>
          </w:tcPr>
          <w:p w14:paraId="16279BB8" w14:textId="77777777" w:rsidR="00137990" w:rsidRPr="00137990" w:rsidRDefault="00137990" w:rsidP="00137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0" w:name="Serverless_Streams,_Topics,_Queues,_&amp;_AP"/>
            <w:r w:rsidRPr="00137990">
              <w:t>Serverless Streams, Topics, Queues, &amp; APIs! How to Pick the Right Serverless Application Pattern</w:t>
            </w:r>
            <w:bookmarkEnd w:id="10"/>
          </w:p>
          <w:p w14:paraId="7AD68CC8" w14:textId="77777777" w:rsidR="00137990" w:rsidRDefault="00137990" w:rsidP="009762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13E3CC2B" w14:textId="2E7E389E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1</w:t>
            </w:r>
          </w:p>
        </w:tc>
        <w:tc>
          <w:tcPr>
            <w:tcW w:w="2340" w:type="dxa"/>
          </w:tcPr>
          <w:p w14:paraId="251C5CAC" w14:textId="035A4D18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PM – 2 PM PT</w:t>
            </w:r>
          </w:p>
        </w:tc>
        <w:tc>
          <w:tcPr>
            <w:tcW w:w="1440" w:type="dxa"/>
          </w:tcPr>
          <w:p w14:paraId="4C1BFE29" w14:textId="7B0C9F4A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Pr="00137990">
                <w:rPr>
                  <w:rStyle w:val="Hyperlink"/>
                </w:rPr>
                <w:t>Register</w:t>
              </w:r>
            </w:hyperlink>
          </w:p>
        </w:tc>
      </w:tr>
      <w:tr w:rsidR="00137990" w14:paraId="192EC954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329132C1" w14:textId="1DFD9466" w:rsidR="00137990" w:rsidRDefault="00137990" w:rsidP="00CA3581">
            <w:r>
              <w:t>Storage</w:t>
            </w:r>
          </w:p>
        </w:tc>
        <w:tc>
          <w:tcPr>
            <w:tcW w:w="4179" w:type="dxa"/>
          </w:tcPr>
          <w:p w14:paraId="17A2B81E" w14:textId="77777777" w:rsidR="00137990" w:rsidRPr="00137990" w:rsidRDefault="00137990" w:rsidP="001379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11" w:name="AWS_Office_Hours:_Backing_up_to_AWS_-_In"/>
            <w:r w:rsidRPr="00137990">
              <w:t>AWS Office Hours: Backing up to AWS - Increasing Storage Scalability to Meet the Challenges of Today's Data Landscape</w:t>
            </w:r>
            <w:bookmarkEnd w:id="11"/>
          </w:p>
          <w:p w14:paraId="0754D7DD" w14:textId="77777777" w:rsidR="00137990" w:rsidRPr="00137990" w:rsidRDefault="00137990" w:rsidP="001379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5CE9FAC5" w14:textId="7057B477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3</w:t>
            </w:r>
          </w:p>
        </w:tc>
        <w:tc>
          <w:tcPr>
            <w:tcW w:w="2340" w:type="dxa"/>
          </w:tcPr>
          <w:p w14:paraId="17464E55" w14:textId="1ABAE019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PM – 2 PM PT</w:t>
            </w:r>
          </w:p>
        </w:tc>
        <w:tc>
          <w:tcPr>
            <w:tcW w:w="1440" w:type="dxa"/>
          </w:tcPr>
          <w:p w14:paraId="7F37C288" w14:textId="69599E9B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4" w:history="1">
              <w:r w:rsidRPr="00137990">
                <w:rPr>
                  <w:rStyle w:val="Hyperlink"/>
                </w:rPr>
                <w:t>Register</w:t>
              </w:r>
            </w:hyperlink>
          </w:p>
        </w:tc>
        <w:bookmarkStart w:id="12" w:name="_GoBack"/>
        <w:bookmarkEnd w:id="12"/>
      </w:tr>
      <w:tr w:rsidR="00137990" w14:paraId="5451A860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6B81BCD1" w14:textId="77777777" w:rsidR="00137990" w:rsidRDefault="00137990" w:rsidP="00CA3581"/>
        </w:tc>
        <w:tc>
          <w:tcPr>
            <w:tcW w:w="4179" w:type="dxa"/>
          </w:tcPr>
          <w:p w14:paraId="6B359057" w14:textId="310C6F56" w:rsidR="00137990" w:rsidRPr="00137990" w:rsidRDefault="00137990" w:rsidP="00137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Protection Best Practices with EBS Snapshots</w:t>
            </w:r>
          </w:p>
        </w:tc>
        <w:tc>
          <w:tcPr>
            <w:tcW w:w="1260" w:type="dxa"/>
          </w:tcPr>
          <w:p w14:paraId="00EF4189" w14:textId="796F912B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27</w:t>
            </w:r>
          </w:p>
        </w:tc>
        <w:tc>
          <w:tcPr>
            <w:tcW w:w="2340" w:type="dxa"/>
          </w:tcPr>
          <w:p w14:paraId="75B1D5D8" w14:textId="1ADBD9A0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AM – 9:45 AM PT</w:t>
            </w:r>
          </w:p>
        </w:tc>
        <w:tc>
          <w:tcPr>
            <w:tcW w:w="1440" w:type="dxa"/>
          </w:tcPr>
          <w:p w14:paraId="4265BEB3" w14:textId="14283728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5" w:history="1">
              <w:r w:rsidRPr="00137990">
                <w:rPr>
                  <w:rStyle w:val="Hyperlink"/>
                </w:rPr>
                <w:t>Register</w:t>
              </w:r>
            </w:hyperlink>
          </w:p>
        </w:tc>
      </w:tr>
      <w:tr w:rsidR="00137990" w14:paraId="1809BAEB" w14:textId="77777777" w:rsidTr="00FB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3273F479" w14:textId="77777777" w:rsidR="00137990" w:rsidRDefault="00137990" w:rsidP="00CA3581"/>
        </w:tc>
        <w:tc>
          <w:tcPr>
            <w:tcW w:w="4179" w:type="dxa"/>
          </w:tcPr>
          <w:p w14:paraId="000A0B2A" w14:textId="77777777" w:rsidR="00137990" w:rsidRPr="00137990" w:rsidRDefault="00137990" w:rsidP="001379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13" w:name="Hybrid_Cloud_Storage_with_AWS_Storage_Ga"/>
            <w:r w:rsidRPr="00137990">
              <w:t>Hybrid Cloud Storage with AWS Storage Gateway &amp; Amazon S3</w:t>
            </w:r>
            <w:bookmarkEnd w:id="13"/>
          </w:p>
          <w:p w14:paraId="25768D71" w14:textId="77777777" w:rsidR="00137990" w:rsidRDefault="00137990" w:rsidP="001379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501CE677" w14:textId="3B18A206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gust 29</w:t>
            </w:r>
          </w:p>
        </w:tc>
        <w:tc>
          <w:tcPr>
            <w:tcW w:w="2340" w:type="dxa"/>
          </w:tcPr>
          <w:p w14:paraId="7FC248D4" w14:textId="3DC1990B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AM – 9:45 PM PT</w:t>
            </w:r>
          </w:p>
        </w:tc>
        <w:tc>
          <w:tcPr>
            <w:tcW w:w="1440" w:type="dxa"/>
          </w:tcPr>
          <w:p w14:paraId="5B70F8E8" w14:textId="021DF9EE" w:rsidR="00137990" w:rsidRDefault="00137990" w:rsidP="00FB05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6" w:history="1">
              <w:r w:rsidRPr="00137990">
                <w:rPr>
                  <w:rStyle w:val="Hyperlink"/>
                </w:rPr>
                <w:t>Register</w:t>
              </w:r>
            </w:hyperlink>
          </w:p>
        </w:tc>
      </w:tr>
      <w:tr w:rsidR="00137990" w14:paraId="7A3D4EF6" w14:textId="77777777" w:rsidTr="00FB05CE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6" w:type="dxa"/>
          </w:tcPr>
          <w:p w14:paraId="2F843991" w14:textId="77777777" w:rsidR="00137990" w:rsidRDefault="00137990" w:rsidP="00CA3581"/>
        </w:tc>
        <w:tc>
          <w:tcPr>
            <w:tcW w:w="4179" w:type="dxa"/>
          </w:tcPr>
          <w:p w14:paraId="7EA14085" w14:textId="36A38798" w:rsidR="00137990" w:rsidRPr="00137990" w:rsidRDefault="00137990" w:rsidP="00137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Briefing on AWS Data Transfer Services</w:t>
            </w:r>
          </w:p>
        </w:tc>
        <w:tc>
          <w:tcPr>
            <w:tcW w:w="1260" w:type="dxa"/>
          </w:tcPr>
          <w:p w14:paraId="0B352E26" w14:textId="1FE9648D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ust 30</w:t>
            </w:r>
          </w:p>
        </w:tc>
        <w:tc>
          <w:tcPr>
            <w:tcW w:w="2340" w:type="dxa"/>
          </w:tcPr>
          <w:p w14:paraId="123816CA" w14:textId="70469B3A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PM – 1:45 PM PT</w:t>
            </w:r>
          </w:p>
        </w:tc>
        <w:tc>
          <w:tcPr>
            <w:tcW w:w="1440" w:type="dxa"/>
          </w:tcPr>
          <w:p w14:paraId="0CCEF297" w14:textId="51FCC067" w:rsidR="00137990" w:rsidRDefault="00137990" w:rsidP="00FB0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7" w:history="1">
              <w:r w:rsidRPr="00137990">
                <w:rPr>
                  <w:rStyle w:val="Hyperlink"/>
                </w:rPr>
                <w:t>Register</w:t>
              </w:r>
            </w:hyperlink>
          </w:p>
        </w:tc>
      </w:tr>
    </w:tbl>
    <w:p w14:paraId="5E1921C2" w14:textId="77777777" w:rsidR="00FB05CE" w:rsidRPr="00FB05CE" w:rsidRDefault="00FB05CE" w:rsidP="00FB05CE"/>
    <w:sectPr w:rsidR="00FB05CE" w:rsidRPr="00FB05CE" w:rsidSect="00FB05CE">
      <w:pgSz w:w="12240" w:h="15840"/>
      <w:pgMar w:top="630" w:right="720" w:bottom="14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jezMDI3tjA3MjdX0lEKTi0uzszPAykwrAUAl2GyNywAAAA="/>
  </w:docVars>
  <w:rsids>
    <w:rsidRoot w:val="00FB05CE"/>
    <w:rsid w:val="000B6B82"/>
    <w:rsid w:val="00102908"/>
    <w:rsid w:val="00137990"/>
    <w:rsid w:val="00143321"/>
    <w:rsid w:val="00353E0E"/>
    <w:rsid w:val="006D7EC1"/>
    <w:rsid w:val="009762D7"/>
    <w:rsid w:val="00CA3581"/>
    <w:rsid w:val="00FB05CE"/>
    <w:rsid w:val="00FB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F2774"/>
  <w15:chartTrackingRefBased/>
  <w15:docId w15:val="{E9EE0496-AEBE-4FC4-B3CE-B5706D5B2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05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B05C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0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B05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5CE"/>
    <w:rPr>
      <w:color w:val="605E5C"/>
      <w:shd w:val="clear" w:color="auto" w:fill="E1DFDD"/>
    </w:rPr>
  </w:style>
  <w:style w:type="table" w:styleId="GridTable5Dark-Accent2">
    <w:name w:val="Grid Table 5 Dark Accent 2"/>
    <w:basedOn w:val="TableNormal"/>
    <w:uiPriority w:val="50"/>
    <w:rsid w:val="00FB05C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FB05C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05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3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ges.awscloud.com/AWS-Office-Hours-Amazon-Aurora_0823-DAT.html?trk=em_a131L00000576bcQAA" TargetMode="External"/><Relationship Id="rId13" Type="http://schemas.openxmlformats.org/officeDocument/2006/relationships/hyperlink" Target="https://pages.awscloud.com/Migrating-Microsoft-Workloads-Like-an-Expert_0820-ENT.html?trk=em_a131L00000576bcQAA" TargetMode="External"/><Relationship Id="rId18" Type="http://schemas.openxmlformats.org/officeDocument/2006/relationships/hyperlink" Target="https://pages.awscloud.com/acq_namer_ipc-networking-webinar-with-juniper-networks-aug-7-2018.html?sc_channel=em&amp;sc_campaign=AWS_Partner_namer_WEW_networking-juniper-aug2018_20180523&amp;sc_publisher=aws&amp;sc_content=awspartner_wew_partnermkt&amp;sc_country=us&amp;sc_geo=namer&amp;sc_category=mult&amp;sc_outcome=awspartner&amp;source=em_70138000001U7M4&amp;trk=aws_techtalk_website&amp;trk=em_a131L00000576bcQAA" TargetMode="External"/><Relationship Id="rId26" Type="http://schemas.openxmlformats.org/officeDocument/2006/relationships/hyperlink" Target="https://pages.awscloud.com/Hybrid-Cloud-Storage-with-AWS-Storage-Gateway-and-Amazon-S3_0819-STG.html?trk=em_a131L00000576bcQAA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youtu.be/QKKvkhJARho?trk=em_a131L00000576bcQAA" TargetMode="External"/><Relationship Id="rId7" Type="http://schemas.openxmlformats.org/officeDocument/2006/relationships/hyperlink" Target="https://pages.awscloud.com/Accelerate-Database-Development-and-Testing-on-AWS_0805-DAT.html?trk=em_a131L00000576bcQAA" TargetMode="External"/><Relationship Id="rId12" Type="http://schemas.openxmlformats.org/officeDocument/2006/relationships/hyperlink" Target="https://pages.awscloud.com/Empower-Your-Organization-with-Alexa-for-Business_0816-ENT.html?trk=em_a131L00000576bcQAA" TargetMode="External"/><Relationship Id="rId17" Type="http://schemas.openxmlformats.org/officeDocument/2006/relationships/hyperlink" Target="https://pages.awscloud.com/Building-Serverless-Web-Applications-with-AWS-Amplify_0821-MBL.html?trk=em_a131L00000576bcQAA" TargetMode="External"/><Relationship Id="rId25" Type="http://schemas.openxmlformats.org/officeDocument/2006/relationships/hyperlink" Target="https://pages.awscloud.com/Data-Protection-Best-Practices-with-EBS-Snapshots_0813-STG.html?trk=em_a131L00000576bcQAA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ges.awscloud.com/Automate-for-Efficiency-with-AI-Language-Services_0804-MCL.html?trk=em_a131L00000576bcQAA" TargetMode="External"/><Relationship Id="rId20" Type="http://schemas.openxmlformats.org/officeDocument/2006/relationships/hyperlink" Target="https://pages.awscloud.com/How-To-reInvent-Episode-4_0800-AWS.html?trk=em_a131L00000576bcQAA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pages.awscloud.com/Optimizing-PostgreSQL-on-AWS_0803-DAT.html?trk=em_a131L00000576bcQAA" TargetMode="External"/><Relationship Id="rId11" Type="http://schemas.openxmlformats.org/officeDocument/2006/relationships/hyperlink" Target="https://pages.awscloud.com/Amazon-CI-CD-Practices-for-Software-Development-Teams_0807-DEV.html?trk=em_a131L00000576bcQAA" TargetMode="External"/><Relationship Id="rId24" Type="http://schemas.openxmlformats.org/officeDocument/2006/relationships/hyperlink" Target="https://pages.awscloud.com/AWS-Office-Hours-Backing-Up-to-AWS_0812-STG.html?trk=em_a131L00000576bcQAA" TargetMode="External"/><Relationship Id="rId5" Type="http://schemas.openxmlformats.org/officeDocument/2006/relationships/hyperlink" Target="https://pages.awscloud.com/Distributed-Tracing-for-Kubernetes-Applications-on-AWS_0808-CON.html?trk=em_a131L00000576bcQAA" TargetMode="External"/><Relationship Id="rId15" Type="http://schemas.openxmlformats.org/officeDocument/2006/relationships/hyperlink" Target="https://pages.awscloud.com/Machine-Learning-Models-with-TensorFlow-Using-Amazon-SageMaker_0801-MCL.html?trk=em_a131L00000576bcQAA" TargetMode="External"/><Relationship Id="rId23" Type="http://schemas.openxmlformats.org/officeDocument/2006/relationships/hyperlink" Target="https://pages.awscloud.com/Serverless-Streams-Topics-Queues-and-APIs-How-to-Pick-the-Right-Serverless-Application-Pattern_0806-SRV.html?trk=em_a131L00000576bcQAA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pages.awscloud.com/Deep-Dive-on-Amazon-Athena_0802-ABD.html?trk=em_a131L00000576bcQAA" TargetMode="External"/><Relationship Id="rId19" Type="http://schemas.openxmlformats.org/officeDocument/2006/relationships/hyperlink" Target="https://pages.awscloud.com/acq_namer_ipc-networking-webinar-aviatrix-august-9-2018.html?sc_channel=em&amp;sc_campaign=AWS_Partner_namer_WEW_networking-aviatrix-aug2018_20180529&amp;sc_publisher=aws&amp;sc_content=awspartner_wew_partnermkt&amp;sc_country=us&amp;sc_geo=namer&amp;sc_category=mult&amp;sc_outcome=awspartner&amp;source=em_70138000001M4V8&amp;trk=aws_techtalk_website&amp;trk=em_a131L00000576bcQAA" TargetMode="External"/><Relationship Id="rId4" Type="http://schemas.openxmlformats.org/officeDocument/2006/relationships/hyperlink" Target="https://pages.awscloud.com/High-Performance-Computing-on-AWS_0817-CMP.html?trk=em_a131L00000576bcQAA" TargetMode="External"/><Relationship Id="rId9" Type="http://schemas.openxmlformats.org/officeDocument/2006/relationships/hyperlink" Target="https://pages.awscloud.com/Deep-Dive-on-Amazon-Redshift_0809-ABD.html?trk=em_a131L00000576bcQAA" TargetMode="External"/><Relationship Id="rId14" Type="http://schemas.openxmlformats.org/officeDocument/2006/relationships/hyperlink" Target="https://pages.awscloud.com/Using-Predictive-Analytics-in-Industrial-IoT-Applications_0815-IOT.html?trk=em_a131L00000576bcQAA" TargetMode="External"/><Relationship Id="rId22" Type="http://schemas.openxmlformats.org/officeDocument/2006/relationships/hyperlink" Target="https://pages.awscloud.com/Automate-Threat-Migitation-Using-AWS-WAF-and-Amazon-GuardDuty_0814-SID.html?trk=em_a131L00000576bcQAA" TargetMode="External"/><Relationship Id="rId27" Type="http://schemas.openxmlformats.org/officeDocument/2006/relationships/hyperlink" Target="https://pages.awscloud.com/A-Briefing-on-AWS-Data-Transfer-Services_0824-STG.html?trk=em_a131L00000576bcQA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5</cp:revision>
  <dcterms:created xsi:type="dcterms:W3CDTF">2018-08-06T11:14:00Z</dcterms:created>
  <dcterms:modified xsi:type="dcterms:W3CDTF">2018-08-06T14:25:00Z</dcterms:modified>
</cp:coreProperties>
</file>